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Supplementary Table 1: Long-term risk of incident VTE among bariatric surgery patients in relation to severely obese patients who did not undergo bariatric surgery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VTE definied using ICD-9 codes and anticoagulation perscription fill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on-Surgical Control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rgical Patients</w:t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umulative Person-Year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umulative # of Event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ate/1000-Py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umulative Person-Year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umulative # of Event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ate/1000-Py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djusted H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y VT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Days Post Inde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7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8.38, 16.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Year Post Inde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0,8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,2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37, 0.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Years Post Inde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1,6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,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48, 0.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Days Post Inde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7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4.64, 11.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Year Post Inde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0,9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,3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18, 0.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Years Post Inde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2,2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,4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37, 0.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</w:tr>
      <w:tr>
        <w:trPr>
          <w:cantSplit/>
        </w:trPr>
        <w:tc>
          <w:tcPr>
            <w:gridSpan w:val="10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Adjusted for site of surgery, age, most recent BMI pre-index, sex, diabetes status, race/ethnicity, Charlson/Elixhauser comordbity score, insulin use in the prior year, health care utilization in the 7-12 months prior to index date, dyslipidemia, hypertension diagnoses, hormone therapy usage at index, use of oral contraceptives at index, and smoking status</w:t>
            </w:r>
          </w:p>
        </w:tc>
      </w:tr>
      <w:tr>
        <w:trPr>
          <w:cantSplit/>
        </w:trPr>
        <w:tc>
          <w:tcP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R: Hazard Ratio, CI: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8T22:18:28Z</dcterms:created>
  <dcterms:modified xsi:type="dcterms:W3CDTF">2023-09-18T22:1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